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BA17C" w14:textId="77777777" w:rsidR="000066EA" w:rsidRPr="000066EA" w:rsidRDefault="000066EA" w:rsidP="2EB5BD3B">
      <w:pPr>
        <w:shd w:val="clear" w:color="auto" w:fill="FFFFFF" w:themeFill="background1"/>
        <w:spacing w:after="0" w:line="240" w:lineRule="auto"/>
        <w:rPr>
          <w:rFonts w:ascii="Century Gothic" w:eastAsia="Century Gothic" w:hAnsi="Century Gothic" w:cs="Century Gothic"/>
          <w:b/>
          <w:bCs/>
          <w:sz w:val="32"/>
          <w:szCs w:val="32"/>
          <w:lang w:eastAsia="en-AU"/>
        </w:rPr>
      </w:pPr>
      <w:r w:rsidRPr="2EB5BD3B">
        <w:rPr>
          <w:rFonts w:ascii="Century Gothic" w:eastAsia="Century Gothic" w:hAnsi="Century Gothic" w:cs="Century Gothic"/>
          <w:b/>
          <w:bCs/>
          <w:sz w:val="32"/>
          <w:szCs w:val="32"/>
          <w:bdr w:val="none" w:sz="0" w:space="0" w:color="auto" w:frame="1"/>
          <w:lang w:eastAsia="en-AU"/>
        </w:rPr>
        <w:t>EMPLOYMENT OPPORTUNITIES</w:t>
      </w:r>
    </w:p>
    <w:p w14:paraId="073F71DA" w14:textId="280A3E32" w:rsidR="00431417" w:rsidRPr="00C2606D" w:rsidRDefault="00501DAA" w:rsidP="001641F6">
      <w:pPr>
        <w:shd w:val="clear" w:color="auto" w:fill="FFFFFF" w:themeFill="background1"/>
        <w:spacing w:after="0" w:line="240" w:lineRule="auto"/>
        <w:rPr>
          <w:rFonts w:ascii="Century Gothic" w:eastAsia="Century Gothic" w:hAnsi="Century Gothic" w:cs="Century Gothic"/>
          <w:b/>
          <w:bCs/>
          <w:sz w:val="20"/>
          <w:szCs w:val="20"/>
          <w:bdr w:val="none" w:sz="0" w:space="0" w:color="auto" w:frame="1"/>
          <w:lang w:eastAsia="en-AU"/>
        </w:rPr>
      </w:pPr>
      <w:r>
        <w:rPr>
          <w:rFonts w:ascii="Century Gothic" w:eastAsia="Century Gothic" w:hAnsi="Century Gothic" w:cs="Century Gothic"/>
          <w:b/>
          <w:bCs/>
          <w:sz w:val="20"/>
          <w:szCs w:val="20"/>
          <w:bdr w:val="none" w:sz="0" w:space="0" w:color="auto" w:frame="1"/>
          <w:lang w:eastAsia="en-AU"/>
        </w:rPr>
        <w:t>10 April</w:t>
      </w:r>
      <w:r w:rsidR="003C1413">
        <w:rPr>
          <w:rFonts w:ascii="Century Gothic" w:eastAsia="Century Gothic" w:hAnsi="Century Gothic" w:cs="Century Gothic"/>
          <w:b/>
          <w:bCs/>
          <w:sz w:val="20"/>
          <w:szCs w:val="20"/>
          <w:bdr w:val="none" w:sz="0" w:space="0" w:color="auto" w:frame="1"/>
          <w:lang w:eastAsia="en-AU"/>
        </w:rPr>
        <w:t xml:space="preserve"> </w:t>
      </w:r>
      <w:r w:rsidR="0032199F" w:rsidRPr="003C1413">
        <w:rPr>
          <w:rFonts w:ascii="Century Gothic" w:eastAsia="Century Gothic" w:hAnsi="Century Gothic" w:cs="Century Gothic"/>
          <w:b/>
          <w:bCs/>
          <w:sz w:val="20"/>
          <w:szCs w:val="20"/>
          <w:bdr w:val="none" w:sz="0" w:space="0" w:color="auto" w:frame="1"/>
          <w:lang w:eastAsia="en-AU"/>
        </w:rPr>
        <w:t>20</w:t>
      </w:r>
      <w:r w:rsidR="009360A3">
        <w:rPr>
          <w:rFonts w:ascii="Century Gothic" w:eastAsia="Century Gothic" w:hAnsi="Century Gothic" w:cs="Century Gothic"/>
          <w:b/>
          <w:bCs/>
          <w:sz w:val="20"/>
          <w:szCs w:val="20"/>
          <w:bdr w:val="none" w:sz="0" w:space="0" w:color="auto" w:frame="1"/>
          <w:lang w:eastAsia="en-AU"/>
        </w:rPr>
        <w:t>2</w:t>
      </w:r>
      <w:r w:rsidR="003274F0">
        <w:rPr>
          <w:rFonts w:ascii="Century Gothic" w:eastAsia="Century Gothic" w:hAnsi="Century Gothic" w:cs="Century Gothic"/>
          <w:b/>
          <w:bCs/>
          <w:sz w:val="20"/>
          <w:szCs w:val="20"/>
          <w:bdr w:val="none" w:sz="0" w:space="0" w:color="auto" w:frame="1"/>
          <w:lang w:eastAsia="en-AU"/>
        </w:rPr>
        <w:t>4</w:t>
      </w:r>
    </w:p>
    <w:p w14:paraId="0C2712FC" w14:textId="3C24A86F" w:rsidR="00A902F9" w:rsidRPr="00BC10DF" w:rsidRDefault="00A902F9" w:rsidP="00DB237C">
      <w:pPr>
        <w:rPr>
          <w:rFonts w:ascii="Century Gothic" w:hAnsi="Century Gothic"/>
          <w:b/>
          <w:bCs/>
          <w:sz w:val="20"/>
          <w:szCs w:val="20"/>
        </w:rPr>
      </w:pPr>
    </w:p>
    <w:p w14:paraId="02392105" w14:textId="1E8E0316" w:rsidR="00BC10DF" w:rsidRDefault="00501DAA" w:rsidP="00BC10DF">
      <w:pPr>
        <w:rPr>
          <w:rFonts w:ascii="Century Gothic" w:hAnsi="Century Gothic"/>
          <w:sz w:val="20"/>
          <w:szCs w:val="20"/>
          <w:lang w:eastAsia="en-AU"/>
        </w:rPr>
      </w:pPr>
      <w:r w:rsidRPr="00BC10DF">
        <w:rPr>
          <w:rFonts w:ascii="Century Gothic" w:hAnsi="Century Gothic"/>
          <w:b/>
          <w:bCs/>
          <w:sz w:val="20"/>
          <w:szCs w:val="20"/>
        </w:rPr>
        <w:t>FUNDRAISING COORDINATOR</w:t>
      </w:r>
      <w:r w:rsidRPr="00BC10DF">
        <w:rPr>
          <w:rFonts w:ascii="Century Gothic" w:hAnsi="Century Gothic"/>
          <w:sz w:val="20"/>
          <w:szCs w:val="20"/>
        </w:rPr>
        <w:br/>
      </w:r>
      <w:r w:rsidR="00BC10DF" w:rsidRPr="00BC10DF">
        <w:rPr>
          <w:rFonts w:ascii="Century Gothic" w:hAnsi="Century Gothic"/>
          <w:sz w:val="20"/>
          <w:szCs w:val="20"/>
        </w:rPr>
        <w:t>Lutheran Media, North Adelaide SA</w:t>
      </w:r>
      <w:r w:rsidR="00BC10DF">
        <w:rPr>
          <w:rFonts w:ascii="Century Gothic" w:hAnsi="Century Gothic"/>
          <w:sz w:val="20"/>
          <w:szCs w:val="20"/>
        </w:rPr>
        <w:br/>
      </w:r>
      <w:r w:rsidR="00BC10DF" w:rsidRPr="00BC10DF">
        <w:rPr>
          <w:rFonts w:ascii="Century Gothic" w:hAnsi="Century Gothic"/>
          <w:sz w:val="20"/>
          <w:szCs w:val="20"/>
          <w:lang w:eastAsia="en-AU"/>
        </w:rPr>
        <w:t xml:space="preserve">Permanent part-time, 0.4–0.5FTE </w:t>
      </w:r>
    </w:p>
    <w:p w14:paraId="64CA30E2" w14:textId="77777777" w:rsidR="00BC10DF" w:rsidRPr="00BC10DF" w:rsidRDefault="00BC10DF" w:rsidP="00BC10DF">
      <w:pPr>
        <w:rPr>
          <w:rFonts w:ascii="Century Gothic" w:hAnsi="Century Gothic"/>
          <w:sz w:val="20"/>
          <w:szCs w:val="20"/>
        </w:rPr>
      </w:pPr>
    </w:p>
    <w:p w14:paraId="5AC010DA" w14:textId="64B462A7" w:rsidR="00501DAA" w:rsidRPr="00501DAA" w:rsidRDefault="00501DAA" w:rsidP="005E13D5">
      <w:pPr>
        <w:rPr>
          <w:rFonts w:ascii="Century Gothic" w:hAnsi="Century Gothic"/>
          <w:b/>
          <w:bCs/>
          <w:sz w:val="20"/>
          <w:szCs w:val="20"/>
        </w:rPr>
      </w:pPr>
    </w:p>
    <w:sectPr w:rsidR="00501DAA" w:rsidRPr="00501DAA" w:rsidSect="000066EA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1555"/>
    <w:multiLevelType w:val="multilevel"/>
    <w:tmpl w:val="13E48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BD0201"/>
    <w:multiLevelType w:val="multilevel"/>
    <w:tmpl w:val="02921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8B1275"/>
    <w:multiLevelType w:val="multilevel"/>
    <w:tmpl w:val="AFC0C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8B29D9"/>
    <w:multiLevelType w:val="multilevel"/>
    <w:tmpl w:val="24B0F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8700E6"/>
    <w:multiLevelType w:val="multilevel"/>
    <w:tmpl w:val="3F145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B66B01"/>
    <w:multiLevelType w:val="multilevel"/>
    <w:tmpl w:val="84369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BC649D"/>
    <w:multiLevelType w:val="multilevel"/>
    <w:tmpl w:val="70284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8C3DE3"/>
    <w:multiLevelType w:val="multilevel"/>
    <w:tmpl w:val="C8F27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F15DD8"/>
    <w:multiLevelType w:val="multilevel"/>
    <w:tmpl w:val="EED62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4467E8"/>
    <w:multiLevelType w:val="multilevel"/>
    <w:tmpl w:val="D4CC1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8934865">
    <w:abstractNumId w:val="3"/>
  </w:num>
  <w:num w:numId="2" w16cid:durableId="961960299">
    <w:abstractNumId w:val="5"/>
  </w:num>
  <w:num w:numId="3" w16cid:durableId="2057075512">
    <w:abstractNumId w:val="0"/>
  </w:num>
  <w:num w:numId="4" w16cid:durableId="1390766307">
    <w:abstractNumId w:val="4"/>
  </w:num>
  <w:num w:numId="5" w16cid:durableId="1520125249">
    <w:abstractNumId w:val="7"/>
  </w:num>
  <w:num w:numId="6" w16cid:durableId="430320532">
    <w:abstractNumId w:val="8"/>
  </w:num>
  <w:num w:numId="7" w16cid:durableId="386611789">
    <w:abstractNumId w:val="9"/>
  </w:num>
  <w:num w:numId="8" w16cid:durableId="900335976">
    <w:abstractNumId w:val="1"/>
  </w:num>
  <w:num w:numId="9" w16cid:durableId="1576478107">
    <w:abstractNumId w:val="6"/>
  </w:num>
  <w:num w:numId="10" w16cid:durableId="18350260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Te1tDC3MDE0szBW0lEKTi0uzszPAymwNK0FAOz8KiMtAAAA"/>
  </w:docVars>
  <w:rsids>
    <w:rsidRoot w:val="00536C9B"/>
    <w:rsid w:val="00001645"/>
    <w:rsid w:val="0000420E"/>
    <w:rsid w:val="00004878"/>
    <w:rsid w:val="000066EA"/>
    <w:rsid w:val="00013D7A"/>
    <w:rsid w:val="00017486"/>
    <w:rsid w:val="00023259"/>
    <w:rsid w:val="00056BEB"/>
    <w:rsid w:val="0006072A"/>
    <w:rsid w:val="0006561A"/>
    <w:rsid w:val="000828B5"/>
    <w:rsid w:val="000961BA"/>
    <w:rsid w:val="000A455E"/>
    <w:rsid w:val="000E04E8"/>
    <w:rsid w:val="000F4163"/>
    <w:rsid w:val="00114FEC"/>
    <w:rsid w:val="0011770D"/>
    <w:rsid w:val="001254CE"/>
    <w:rsid w:val="00126038"/>
    <w:rsid w:val="00132739"/>
    <w:rsid w:val="0013351C"/>
    <w:rsid w:val="00145604"/>
    <w:rsid w:val="00151A59"/>
    <w:rsid w:val="001641F6"/>
    <w:rsid w:val="00173D90"/>
    <w:rsid w:val="00184CD6"/>
    <w:rsid w:val="001A1FA6"/>
    <w:rsid w:val="001A2540"/>
    <w:rsid w:val="001B6B68"/>
    <w:rsid w:val="001D188D"/>
    <w:rsid w:val="001E523C"/>
    <w:rsid w:val="001E6396"/>
    <w:rsid w:val="002030AA"/>
    <w:rsid w:val="0023135E"/>
    <w:rsid w:val="00234992"/>
    <w:rsid w:val="0024457E"/>
    <w:rsid w:val="00252B93"/>
    <w:rsid w:val="00254BA4"/>
    <w:rsid w:val="002550EA"/>
    <w:rsid w:val="00260EBA"/>
    <w:rsid w:val="002822E3"/>
    <w:rsid w:val="002928F4"/>
    <w:rsid w:val="00296584"/>
    <w:rsid w:val="00297B14"/>
    <w:rsid w:val="002A2D23"/>
    <w:rsid w:val="002A2F49"/>
    <w:rsid w:val="002A5DC4"/>
    <w:rsid w:val="002B0400"/>
    <w:rsid w:val="002B0B9C"/>
    <w:rsid w:val="002D027F"/>
    <w:rsid w:val="002D35E9"/>
    <w:rsid w:val="002D5E0D"/>
    <w:rsid w:val="002D789F"/>
    <w:rsid w:val="002E010B"/>
    <w:rsid w:val="002F2E39"/>
    <w:rsid w:val="002F571E"/>
    <w:rsid w:val="002F59E5"/>
    <w:rsid w:val="003064DB"/>
    <w:rsid w:val="0032199F"/>
    <w:rsid w:val="00323024"/>
    <w:rsid w:val="003274F0"/>
    <w:rsid w:val="00335C76"/>
    <w:rsid w:val="003459D1"/>
    <w:rsid w:val="003537AA"/>
    <w:rsid w:val="0035591A"/>
    <w:rsid w:val="003A1311"/>
    <w:rsid w:val="003A724A"/>
    <w:rsid w:val="003B2E6C"/>
    <w:rsid w:val="003B61E7"/>
    <w:rsid w:val="003C1413"/>
    <w:rsid w:val="003F11DA"/>
    <w:rsid w:val="00404E72"/>
    <w:rsid w:val="00410A58"/>
    <w:rsid w:val="00412473"/>
    <w:rsid w:val="00412B38"/>
    <w:rsid w:val="00431417"/>
    <w:rsid w:val="00436D53"/>
    <w:rsid w:val="00455E5D"/>
    <w:rsid w:val="00463B28"/>
    <w:rsid w:val="004644A2"/>
    <w:rsid w:val="00481825"/>
    <w:rsid w:val="00492B6D"/>
    <w:rsid w:val="004A3472"/>
    <w:rsid w:val="004C31E7"/>
    <w:rsid w:val="004C5FB4"/>
    <w:rsid w:val="004D3118"/>
    <w:rsid w:val="004D3D59"/>
    <w:rsid w:val="004E5FF9"/>
    <w:rsid w:val="00501DAA"/>
    <w:rsid w:val="005051EC"/>
    <w:rsid w:val="00505213"/>
    <w:rsid w:val="00525653"/>
    <w:rsid w:val="00533378"/>
    <w:rsid w:val="00533F85"/>
    <w:rsid w:val="00536C9B"/>
    <w:rsid w:val="005446C4"/>
    <w:rsid w:val="00544F4A"/>
    <w:rsid w:val="00547789"/>
    <w:rsid w:val="00551038"/>
    <w:rsid w:val="00552F86"/>
    <w:rsid w:val="00553F0A"/>
    <w:rsid w:val="0056003A"/>
    <w:rsid w:val="00570D69"/>
    <w:rsid w:val="00576E66"/>
    <w:rsid w:val="005842F5"/>
    <w:rsid w:val="00585E4A"/>
    <w:rsid w:val="0059533C"/>
    <w:rsid w:val="0059657B"/>
    <w:rsid w:val="005A0061"/>
    <w:rsid w:val="005B1184"/>
    <w:rsid w:val="005B4D17"/>
    <w:rsid w:val="005E13D5"/>
    <w:rsid w:val="005F3939"/>
    <w:rsid w:val="00623A2D"/>
    <w:rsid w:val="0063088A"/>
    <w:rsid w:val="00635EE4"/>
    <w:rsid w:val="00645B7D"/>
    <w:rsid w:val="00647EB9"/>
    <w:rsid w:val="00660661"/>
    <w:rsid w:val="00677F09"/>
    <w:rsid w:val="00686947"/>
    <w:rsid w:val="006B2BB9"/>
    <w:rsid w:val="006B7DD6"/>
    <w:rsid w:val="006C2196"/>
    <w:rsid w:val="006C368A"/>
    <w:rsid w:val="006C71B3"/>
    <w:rsid w:val="006D31BF"/>
    <w:rsid w:val="006E3F6B"/>
    <w:rsid w:val="00703815"/>
    <w:rsid w:val="00703DE0"/>
    <w:rsid w:val="0070485D"/>
    <w:rsid w:val="00707205"/>
    <w:rsid w:val="00716DA1"/>
    <w:rsid w:val="0071747C"/>
    <w:rsid w:val="00767F98"/>
    <w:rsid w:val="0077474F"/>
    <w:rsid w:val="00777A25"/>
    <w:rsid w:val="007938E5"/>
    <w:rsid w:val="00797A90"/>
    <w:rsid w:val="007A3CC8"/>
    <w:rsid w:val="007A6CFE"/>
    <w:rsid w:val="007B6AC1"/>
    <w:rsid w:val="007C497A"/>
    <w:rsid w:val="007C6C82"/>
    <w:rsid w:val="007F345F"/>
    <w:rsid w:val="007F57C0"/>
    <w:rsid w:val="007F6F8A"/>
    <w:rsid w:val="008109F6"/>
    <w:rsid w:val="00815C5A"/>
    <w:rsid w:val="00820484"/>
    <w:rsid w:val="008262B5"/>
    <w:rsid w:val="00835C07"/>
    <w:rsid w:val="0084399F"/>
    <w:rsid w:val="00863EF6"/>
    <w:rsid w:val="00873C2D"/>
    <w:rsid w:val="00875346"/>
    <w:rsid w:val="008925AA"/>
    <w:rsid w:val="008A49DA"/>
    <w:rsid w:val="008B0358"/>
    <w:rsid w:val="008C456A"/>
    <w:rsid w:val="008D0EA0"/>
    <w:rsid w:val="008E2895"/>
    <w:rsid w:val="008E7A90"/>
    <w:rsid w:val="008F0D59"/>
    <w:rsid w:val="008F145C"/>
    <w:rsid w:val="008F15A0"/>
    <w:rsid w:val="009020DF"/>
    <w:rsid w:val="00917475"/>
    <w:rsid w:val="009222F3"/>
    <w:rsid w:val="009360A3"/>
    <w:rsid w:val="00943F90"/>
    <w:rsid w:val="0094697B"/>
    <w:rsid w:val="00954238"/>
    <w:rsid w:val="00967ACB"/>
    <w:rsid w:val="00972486"/>
    <w:rsid w:val="00982015"/>
    <w:rsid w:val="0098567F"/>
    <w:rsid w:val="00995FC7"/>
    <w:rsid w:val="009A0B46"/>
    <w:rsid w:val="009A7AC7"/>
    <w:rsid w:val="009B032F"/>
    <w:rsid w:val="009B195D"/>
    <w:rsid w:val="009B619E"/>
    <w:rsid w:val="009C1A39"/>
    <w:rsid w:val="009D43A0"/>
    <w:rsid w:val="009D4C5E"/>
    <w:rsid w:val="009D6C58"/>
    <w:rsid w:val="009E0D68"/>
    <w:rsid w:val="009E52EE"/>
    <w:rsid w:val="009E6DD4"/>
    <w:rsid w:val="009F7149"/>
    <w:rsid w:val="00A11567"/>
    <w:rsid w:val="00A16E94"/>
    <w:rsid w:val="00A27FBC"/>
    <w:rsid w:val="00A41864"/>
    <w:rsid w:val="00A42C4B"/>
    <w:rsid w:val="00A46604"/>
    <w:rsid w:val="00A53FC3"/>
    <w:rsid w:val="00A67597"/>
    <w:rsid w:val="00A676F4"/>
    <w:rsid w:val="00A70BE9"/>
    <w:rsid w:val="00A81A61"/>
    <w:rsid w:val="00A902F9"/>
    <w:rsid w:val="00A92E8C"/>
    <w:rsid w:val="00A96749"/>
    <w:rsid w:val="00AB0E28"/>
    <w:rsid w:val="00AB48E1"/>
    <w:rsid w:val="00AE034F"/>
    <w:rsid w:val="00AE2675"/>
    <w:rsid w:val="00B00E09"/>
    <w:rsid w:val="00B01CEE"/>
    <w:rsid w:val="00B44C32"/>
    <w:rsid w:val="00B45ECB"/>
    <w:rsid w:val="00B649B6"/>
    <w:rsid w:val="00B67F46"/>
    <w:rsid w:val="00B7095E"/>
    <w:rsid w:val="00B73F6A"/>
    <w:rsid w:val="00B7613C"/>
    <w:rsid w:val="00B81DD7"/>
    <w:rsid w:val="00B968AF"/>
    <w:rsid w:val="00BA523E"/>
    <w:rsid w:val="00BA7ADB"/>
    <w:rsid w:val="00BB22F0"/>
    <w:rsid w:val="00BB3417"/>
    <w:rsid w:val="00BC10DF"/>
    <w:rsid w:val="00BD3DE2"/>
    <w:rsid w:val="00BE1FF5"/>
    <w:rsid w:val="00C0584C"/>
    <w:rsid w:val="00C2606D"/>
    <w:rsid w:val="00C34AC6"/>
    <w:rsid w:val="00C37350"/>
    <w:rsid w:val="00C5172F"/>
    <w:rsid w:val="00C634BD"/>
    <w:rsid w:val="00C6747F"/>
    <w:rsid w:val="00C82035"/>
    <w:rsid w:val="00CA5F11"/>
    <w:rsid w:val="00CB3316"/>
    <w:rsid w:val="00CB6B9F"/>
    <w:rsid w:val="00CD5D55"/>
    <w:rsid w:val="00CD632A"/>
    <w:rsid w:val="00D02853"/>
    <w:rsid w:val="00D1244C"/>
    <w:rsid w:val="00D14286"/>
    <w:rsid w:val="00D17BB6"/>
    <w:rsid w:val="00D37E12"/>
    <w:rsid w:val="00D4501F"/>
    <w:rsid w:val="00D45BF5"/>
    <w:rsid w:val="00D67660"/>
    <w:rsid w:val="00D84EF1"/>
    <w:rsid w:val="00D9030C"/>
    <w:rsid w:val="00D95E85"/>
    <w:rsid w:val="00DB237C"/>
    <w:rsid w:val="00DB6317"/>
    <w:rsid w:val="00DE1ECF"/>
    <w:rsid w:val="00DE3391"/>
    <w:rsid w:val="00E04F06"/>
    <w:rsid w:val="00E056AC"/>
    <w:rsid w:val="00E14904"/>
    <w:rsid w:val="00E218C3"/>
    <w:rsid w:val="00E22CE9"/>
    <w:rsid w:val="00E25B0C"/>
    <w:rsid w:val="00E409D5"/>
    <w:rsid w:val="00E50379"/>
    <w:rsid w:val="00E759B6"/>
    <w:rsid w:val="00E8692B"/>
    <w:rsid w:val="00EC16CC"/>
    <w:rsid w:val="00EF15A7"/>
    <w:rsid w:val="00EF43AD"/>
    <w:rsid w:val="00F037E3"/>
    <w:rsid w:val="00F1579F"/>
    <w:rsid w:val="00F25E29"/>
    <w:rsid w:val="00F33075"/>
    <w:rsid w:val="00F34290"/>
    <w:rsid w:val="00F40A40"/>
    <w:rsid w:val="00F45D61"/>
    <w:rsid w:val="00F539BE"/>
    <w:rsid w:val="00F64366"/>
    <w:rsid w:val="00F70478"/>
    <w:rsid w:val="00F722B5"/>
    <w:rsid w:val="00F86EDE"/>
    <w:rsid w:val="00F8747E"/>
    <w:rsid w:val="00F97B12"/>
    <w:rsid w:val="00FA0039"/>
    <w:rsid w:val="00FA07AB"/>
    <w:rsid w:val="00FB3892"/>
    <w:rsid w:val="00FB4CFB"/>
    <w:rsid w:val="00FC74B6"/>
    <w:rsid w:val="00FE4148"/>
    <w:rsid w:val="00FF0DB8"/>
    <w:rsid w:val="00FF5DB5"/>
    <w:rsid w:val="2EB5BD3B"/>
    <w:rsid w:val="4DE25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24CE2"/>
  <w15:chartTrackingRefBased/>
  <w15:docId w15:val="{EAD763D3-449D-4578-9014-81AF5A4D0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C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6C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C9B"/>
    <w:rPr>
      <w:color w:val="605E5C"/>
      <w:shd w:val="clear" w:color="auto" w:fill="E1DFDD"/>
    </w:rPr>
  </w:style>
  <w:style w:type="character" w:customStyle="1" w:styleId="sr-only">
    <w:name w:val="sr-only"/>
    <w:basedOn w:val="DefaultParagraphFont"/>
    <w:rsid w:val="00982015"/>
  </w:style>
  <w:style w:type="paragraph" w:styleId="NormalWeb">
    <w:name w:val="Normal (Web)"/>
    <w:basedOn w:val="Normal"/>
    <w:uiPriority w:val="99"/>
    <w:unhideWhenUsed/>
    <w:rsid w:val="00982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982015"/>
    <w:rPr>
      <w:b/>
      <w:bCs/>
    </w:rPr>
  </w:style>
  <w:style w:type="paragraph" w:customStyle="1" w:styleId="xsize-12">
    <w:name w:val="x_size-12"/>
    <w:basedOn w:val="Normal"/>
    <w:rsid w:val="00255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xfont-open-sans">
    <w:name w:val="x_font-open-sans"/>
    <w:basedOn w:val="DefaultParagraphFont"/>
    <w:rsid w:val="002550EA"/>
  </w:style>
  <w:style w:type="paragraph" w:customStyle="1" w:styleId="xmsolistparagraph">
    <w:name w:val="x_msolistparagraph"/>
    <w:basedOn w:val="Normal"/>
    <w:rsid w:val="008109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msonormal">
    <w:name w:val="x_msonormal"/>
    <w:basedOn w:val="Normal"/>
    <w:rsid w:val="006C21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9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0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9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3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7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49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9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9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2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0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7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42602">
          <w:marLeft w:val="0"/>
          <w:marRight w:val="0"/>
          <w:marTop w:val="0"/>
          <w:marBottom w:val="150"/>
          <w:divBdr>
            <w:top w:val="single" w:sz="6" w:space="0" w:color="E5E5E5"/>
            <w:left w:val="single" w:sz="6" w:space="0" w:color="E5E5E5"/>
            <w:bottom w:val="single" w:sz="6" w:space="0" w:color="E5E5E5"/>
            <w:right w:val="single" w:sz="6" w:space="0" w:color="E5E5E5"/>
          </w:divBdr>
          <w:divsChild>
            <w:div w:id="4834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9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6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6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1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9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4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9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20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64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4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6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0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5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65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2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7762">
          <w:marLeft w:val="0"/>
          <w:marRight w:val="0"/>
          <w:marTop w:val="0"/>
          <w:marBottom w:val="150"/>
          <w:divBdr>
            <w:top w:val="single" w:sz="6" w:space="0" w:color="E5E5E5"/>
            <w:left w:val="single" w:sz="6" w:space="0" w:color="E5E5E5"/>
            <w:bottom w:val="single" w:sz="6" w:space="0" w:color="E5E5E5"/>
            <w:right w:val="single" w:sz="6" w:space="0" w:color="E5E5E5"/>
          </w:divBdr>
          <w:divsChild>
            <w:div w:id="15118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6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4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4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1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3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8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3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4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5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2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4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4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80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8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8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77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8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0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6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1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8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20402">
          <w:marLeft w:val="0"/>
          <w:marRight w:val="0"/>
          <w:marTop w:val="0"/>
          <w:marBottom w:val="150"/>
          <w:divBdr>
            <w:top w:val="single" w:sz="6" w:space="0" w:color="E5E5E5"/>
            <w:left w:val="single" w:sz="6" w:space="0" w:color="E5E5E5"/>
            <w:bottom w:val="single" w:sz="6" w:space="0" w:color="E5E5E5"/>
            <w:right w:val="single" w:sz="6" w:space="0" w:color="E5E5E5"/>
          </w:divBdr>
          <w:divsChild>
            <w:div w:id="2822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6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8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1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59532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6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91192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09040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082092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656192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50385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233396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9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4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0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9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7793">
          <w:marLeft w:val="0"/>
          <w:marRight w:val="0"/>
          <w:marTop w:val="0"/>
          <w:marBottom w:val="150"/>
          <w:divBdr>
            <w:top w:val="single" w:sz="6" w:space="0" w:color="E5E5E5"/>
            <w:left w:val="single" w:sz="6" w:space="0" w:color="E5E5E5"/>
            <w:bottom w:val="single" w:sz="6" w:space="0" w:color="E5E5E5"/>
            <w:right w:val="single" w:sz="6" w:space="0" w:color="E5E5E5"/>
          </w:divBdr>
          <w:divsChild>
            <w:div w:id="2220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5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6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00805">
          <w:marLeft w:val="0"/>
          <w:marRight w:val="0"/>
          <w:marTop w:val="0"/>
          <w:marBottom w:val="150"/>
          <w:divBdr>
            <w:top w:val="single" w:sz="6" w:space="0" w:color="E5E5E5"/>
            <w:left w:val="single" w:sz="6" w:space="0" w:color="E5E5E5"/>
            <w:bottom w:val="single" w:sz="6" w:space="0" w:color="E5E5E5"/>
            <w:right w:val="single" w:sz="6" w:space="0" w:color="E5E5E5"/>
          </w:divBdr>
          <w:divsChild>
            <w:div w:id="9455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4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4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5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2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9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3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5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7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DE394C4-46C4-4818-81E7-4230982D6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 Mattiske</dc:creator>
  <cp:keywords/>
  <dc:description/>
  <cp:lastModifiedBy>Elise Mattiske</cp:lastModifiedBy>
  <cp:revision>72</cp:revision>
  <dcterms:created xsi:type="dcterms:W3CDTF">2023-05-25T01:16:00Z</dcterms:created>
  <dcterms:modified xsi:type="dcterms:W3CDTF">2024-04-10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ab010300a9004de832c499ede352d7e7301e5e8ddeda75c796ab1258f33f73</vt:lpwstr>
  </property>
</Properties>
</file>